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EE61E" w14:textId="77777777" w:rsidR="00F75478" w:rsidRDefault="00000000">
      <w:pPr>
        <w:pStyle w:val="Heading1"/>
      </w:pPr>
      <w:bookmarkStart w:id="0" w:name="methods"/>
      <w:r>
        <w:t>Methods</w:t>
      </w:r>
    </w:p>
    <w:p w14:paraId="610ED08F" w14:textId="77777777" w:rsidR="00F75478" w:rsidRDefault="00000000">
      <w:pPr>
        <w:pStyle w:val="Heading3"/>
      </w:pPr>
      <w:bookmarkStart w:id="1" w:name="effect-size"/>
      <w:r>
        <w:rPr>
          <w:i/>
          <w:iCs/>
        </w:rPr>
        <w:t>Effect size</w:t>
      </w:r>
    </w:p>
    <w:p w14:paraId="1063D89E" w14:textId="77777777" w:rsidR="00F75478"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6.0) (Viechtbauer, 2010) in R (vers. 4.3.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 ‘coined’ (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p w14:paraId="6179D0A1" w14:textId="77777777" w:rsidR="00F75478" w:rsidRDefault="00000000">
      <w:pPr>
        <w:pStyle w:val="Heading3"/>
      </w:pPr>
      <w:bookmarkStart w:id="2" w:name="meta-analysis"/>
      <w:bookmarkEnd w:id="1"/>
      <w:r>
        <w:rPr>
          <w:i/>
          <w:iCs/>
        </w:rPr>
        <w:t>Meta-Analysis</w:t>
      </w:r>
    </w:p>
    <w:p w14:paraId="1945A946" w14:textId="77777777" w:rsidR="00F75478" w:rsidRDefault="00000000">
      <w:pPr>
        <w:pStyle w:val="FirstParagraph"/>
      </w:pPr>
      <w:r>
        <w:t xml:space="preserve">We analysed our data using multilevel meta-analytic (MLMA) and meta-regression (MLMR) models in R using </w:t>
      </w:r>
      <w:r>
        <w:rPr>
          <w:i/>
          <w:iCs/>
        </w:rPr>
        <w:t>metafor</w:t>
      </w:r>
      <w:r>
        <w:t xml:space="preserve"> (vers. 4.6.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207BB4C7" w14:textId="77777777" w:rsidR="00F75478" w:rsidRDefault="00000000">
      <w:pPr>
        <w:pStyle w:val="Heading4"/>
      </w:pPr>
      <w:bookmarkStart w:id="3" w:name="multi-level-meta-analysis-mlma-models"/>
      <w:r>
        <w:t>Multi-level Meta-analysis (MLMA) Models</w:t>
      </w:r>
    </w:p>
    <w:p w14:paraId="44D301AC" w14:textId="77777777" w:rsidR="00F75478"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species, tissue type, and phylogeny as random effects to account for non-independence and identify sources of variability. Given </w:t>
      </w:r>
      <w:r>
        <w:rPr>
          <w:i/>
          <w:iCs/>
        </w:rPr>
        <w:t>metafor</w:t>
      </w:r>
      <w:r>
        <w:t xml:space="preserve"> does not estimate a residual variance by default we also included an observation-level random effect in our mod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As a second measure of heterogeneity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6DF3F2FB" w14:textId="77777777" w:rsidR="00F75478" w:rsidRDefault="00000000">
      <w:pPr>
        <w:pStyle w:val="BodyText"/>
      </w:pPr>
      <w:r>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9.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rrelation matrices used in meta-analytic models.</w:t>
      </w:r>
    </w:p>
    <w:p w14:paraId="42BD7CAC" w14:textId="77777777" w:rsidR="00F75478" w:rsidRDefault="00000000">
      <w:pPr>
        <w:pStyle w:val="Heading4"/>
      </w:pPr>
      <w:bookmarkStart w:id="4" w:name="multi-level-meta-regression-mlmr-models"/>
      <w:bookmarkEnd w:id="3"/>
      <w:r>
        <w:lastRenderedPageBreak/>
        <w:t>Multi-level Meta-Regression (MLMR) Models</w:t>
      </w:r>
    </w:p>
    <w:p w14:paraId="7A64A521" w14:textId="77777777" w:rsidR="00F75478"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p w14:paraId="021FCA3E" w14:textId="77777777" w:rsidR="00F75478" w:rsidRDefault="00000000">
      <w:pPr>
        <w:pStyle w:val="Heading1"/>
      </w:pPr>
      <w:bookmarkStart w:id="5" w:name="results"/>
      <w:bookmarkEnd w:id="0"/>
      <w:bookmarkEnd w:id="2"/>
      <w:bookmarkEnd w:id="4"/>
      <w:r>
        <w:t>Results</w:t>
      </w:r>
    </w:p>
    <w:p w14:paraId="189E6B8A" w14:textId="77777777" w:rsidR="00F75478" w:rsidRDefault="00000000">
      <w:pPr>
        <w:pStyle w:val="Heading3"/>
      </w:pPr>
      <w:bookmarkStart w:id="6" w:name="X0082c11ba94016e46178f7840e4b47ff19f6ddd"/>
      <w:r>
        <w:t>Thermal developmental impacts on mitochondrial function</w:t>
      </w:r>
    </w:p>
    <w:tbl>
      <w:tblPr>
        <w:tblStyle w:val="Table"/>
        <w:tblW w:w="5000" w:type="pct"/>
        <w:tblLayout w:type="fixed"/>
        <w:tblLook w:val="0000" w:firstRow="0" w:lastRow="0" w:firstColumn="0" w:lastColumn="0" w:noHBand="0" w:noVBand="0"/>
      </w:tblPr>
      <w:tblGrid>
        <w:gridCol w:w="10538"/>
      </w:tblGrid>
      <w:tr w:rsidR="00F75478" w14:paraId="41A4225A" w14:textId="77777777">
        <w:tc>
          <w:tcPr>
            <w:tcW w:w="7920" w:type="dxa"/>
          </w:tcPr>
          <w:p w14:paraId="10905DC3" w14:textId="77777777" w:rsidR="00F75478" w:rsidRDefault="00000000">
            <w:pPr>
              <w:pStyle w:val="ImageCaption"/>
              <w:spacing w:before="200"/>
            </w:pPr>
            <w:bookmarkStart w:id="7" w:name="tbl-heterogeneity"/>
            <w:r>
              <w:t>Table 1- Heterogeneity estimates for developmental stressor datasets</w:t>
            </w:r>
          </w:p>
          <w:tbl>
            <w:tblPr>
              <w:tblW w:w="0" w:type="auto"/>
              <w:jc w:val="center"/>
              <w:tblLayout w:type="fixed"/>
              <w:tblLook w:val="0420" w:firstRow="1" w:lastRow="0" w:firstColumn="0" w:lastColumn="0" w:noHBand="0" w:noVBand="1"/>
            </w:tblPr>
            <w:tblGrid>
              <w:gridCol w:w="2257"/>
              <w:gridCol w:w="1851"/>
              <w:gridCol w:w="1851"/>
              <w:gridCol w:w="1851"/>
              <w:gridCol w:w="1851"/>
              <w:gridCol w:w="1851"/>
              <w:gridCol w:w="1851"/>
              <w:gridCol w:w="1851"/>
              <w:gridCol w:w="1851"/>
              <w:gridCol w:w="1851"/>
            </w:tblGrid>
            <w:tr w:rsidR="00F75478" w14:paraId="48CF8B33" w14:textId="77777777">
              <w:trPr>
                <w:tblHeader/>
                <w:jc w:val="center"/>
              </w:trPr>
              <w:tc>
                <w:tcPr>
                  <w:tcW w:w="22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9B70B"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m:oMathPara>
                    <m:oMath>
                      <m:r>
                        <w:rPr>
                          <w:rFonts w:ascii="Cambria Math" w:hAnsi="Cambria Math"/>
                        </w:rPr>
                        <m:t>Stressor</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FD320"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39F5"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342D9"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84651"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E4FD8"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9D0B6"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89547"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3C9B8"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1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E542A"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F75478" w14:paraId="3218CB78" w14:textId="77777777">
              <w:trPr>
                <w:jc w:val="center"/>
              </w:trPr>
              <w:tc>
                <w:tcPr>
                  <w:tcW w:w="22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095A"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rticosterone</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BC22"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4</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102F"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BEE1"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957B"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5E0E"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3F23"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0BE3"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EC2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0.53</w:t>
                  </w:r>
                </w:p>
              </w:tc>
              <w:tc>
                <w:tcPr>
                  <w:tcW w:w="18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F166"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w:t>
                  </w:r>
                </w:p>
              </w:tc>
            </w:tr>
            <w:tr w:rsidR="00F75478" w14:paraId="380D0C15" w14:textId="77777777">
              <w:trPr>
                <w:jc w:val="center"/>
              </w:trPr>
              <w:tc>
                <w:tcPr>
                  <w:tcW w:w="2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8658"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ial Deprevation</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D050"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5</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C479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F3A5"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FCF3"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C15B"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4</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9A0D"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9DF7"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043D"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8D92"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w:t>
                  </w:r>
                </w:p>
              </w:tc>
            </w:tr>
            <w:tr w:rsidR="00F75478" w14:paraId="6884918E" w14:textId="77777777">
              <w:trPr>
                <w:jc w:val="center"/>
              </w:trPr>
              <w:tc>
                <w:tcPr>
                  <w:tcW w:w="2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46A3"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urbance</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C037"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F87D"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AC92"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6317"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9</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1B2E"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1</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ABE6"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630E"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FB61"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9</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BCA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w:t>
                  </w:r>
                </w:p>
              </w:tc>
            </w:tr>
            <w:tr w:rsidR="00F75478" w14:paraId="3AC9E408" w14:textId="77777777">
              <w:trPr>
                <w:jc w:val="center"/>
              </w:trPr>
              <w:tc>
                <w:tcPr>
                  <w:tcW w:w="2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D458"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utrition</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F130E"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5</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C6D2"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2BBE"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26D6"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C187"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1</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0D18"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1C45"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7901"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6</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F17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w:t>
                  </w:r>
                </w:p>
              </w:tc>
            </w:tr>
            <w:tr w:rsidR="00F75478" w14:paraId="10F7BC2A" w14:textId="77777777">
              <w:trPr>
                <w:jc w:val="center"/>
              </w:trPr>
              <w:tc>
                <w:tcPr>
                  <w:tcW w:w="22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DC82B"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mperature</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4FB7A"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8</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059B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E14D3"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1B299"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3</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D9084"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DF83C"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9</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8FF4C"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6D6DD"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4</w:t>
                  </w:r>
                </w:p>
              </w:tc>
              <w:tc>
                <w:tcPr>
                  <w:tcW w:w="18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D7E02" w14:textId="77777777" w:rsidR="00F754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w:t>
                  </w:r>
                </w:p>
              </w:tc>
            </w:tr>
            <w:bookmarkEnd w:id="7"/>
          </w:tbl>
          <w:p w14:paraId="0AFA5BE5" w14:textId="77777777" w:rsidR="00000000" w:rsidRDefault="00000000">
            <w:pPr>
              <w:spacing w:after="0"/>
              <w:rPr>
                <w:rFonts w:asciiTheme="minorHAnsi" w:hAnsiTheme="minorHAnsi"/>
              </w:rPr>
            </w:pPr>
          </w:p>
        </w:tc>
      </w:tr>
    </w:tbl>
    <w:p w14:paraId="50C6BF72" w14:textId="77777777" w:rsidR="00F75478" w:rsidRDefault="00000000">
      <w:pPr>
        <w:pStyle w:val="Heading2"/>
      </w:pPr>
      <w:bookmarkStart w:id="8" w:name="Xe2bc17fd9e9f4877f1c79190d12acc279eca167"/>
      <w:bookmarkEnd w:id="6"/>
      <w:r>
        <w:t>Corticosterone developmental impacts on mitochondrial function</w:t>
      </w:r>
    </w:p>
    <w:p w14:paraId="73AB4FB4" w14:textId="77777777" w:rsidR="00F75478" w:rsidRDefault="00000000">
      <w:pPr>
        <w:pStyle w:val="FirstParagraph"/>
      </w:pPr>
      <w:r>
        <w:t>Overall, exposure to corticosterone during development had a positive, but non-significant,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8, 95% CI = -0.88 to 1.23, </w:t>
      </w:r>
      <m:oMath>
        <m:r>
          <w:rPr>
            <w:rFonts w:ascii="Cambria Math" w:hAnsi="Cambria Math"/>
          </w:rPr>
          <m:t>p</m:t>
        </m:r>
      </m:oMath>
      <w:r>
        <w:t xml:space="preserve"> = 0.7). However, effect heterogeneity was high (95% Prediction Intervals: -3.13 to 3.48; </w:t>
      </w:r>
      <w:hyperlink w:anchor="tbl-heterogeneity">
        <w:r>
          <w:rPr>
            <w:rStyle w:val="Hyperlink"/>
          </w:rPr>
          <w:t>Table 1</w:t>
        </w:r>
      </w:hyperlink>
      <w:r>
        <w:t>), with 80.53% of variation being driven by the type of tissue measured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w:t>
      </w:r>
      <w:hyperlink w:anchor="tbl-heterogeneity">
        <w:r>
          <w:rPr>
            <w:rStyle w:val="Hyperlink"/>
          </w:rPr>
          <w:t>Table 1</w:t>
        </w:r>
      </w:hyperlink>
      <w:r>
        <w:t>) with little to no variation explained by species/phylogeny and very small amount of between study variation (</w:t>
      </w:r>
      <w:hyperlink w:anchor="tbl-heterogeneity">
        <w:r>
          <w:rPr>
            <w:rStyle w:val="Hyperlink"/>
          </w:rPr>
          <w:t>Table 1</w:t>
        </w:r>
      </w:hyperlink>
      <w:r>
        <w:t>).</w:t>
      </w:r>
    </w:p>
    <w:p w14:paraId="0E1D9DB0" w14:textId="77777777" w:rsidR="00F75478" w:rsidRDefault="00000000">
      <w:pPr>
        <w:pStyle w:val="Heading2"/>
      </w:pPr>
      <w:bookmarkStart w:id="9" w:name="X3eaa2f4fc97f53eb296ff61b4cde54c31beee68"/>
      <w:bookmarkEnd w:id="8"/>
      <w:r>
        <w:t>Social deprivation developmental impacts on mitochondrial function</w:t>
      </w:r>
    </w:p>
    <w:p w14:paraId="21370EA1" w14:textId="77777777" w:rsidR="00F75478"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 -3.24 to 2.3, </w:t>
      </w:r>
      <m:oMath>
        <m:r>
          <w:rPr>
            <w:rFonts w:ascii="Cambria Math" w:hAnsi="Cambria Math"/>
          </w:rPr>
          <m:t>p</m:t>
        </m:r>
      </m:oMath>
      <w:r>
        <w:t xml:space="preserve"> = 0.28). Effect heterogeneity was again high (95% Prediction Intervals: -19.2 to 18.26; </w:t>
      </w:r>
      <w:hyperlink w:anchor="tbl-heterogeneity">
        <w:r>
          <w:rPr>
            <w:rStyle w:val="Hyperlink"/>
          </w:rPr>
          <w:t>Table 1</w:t>
        </w:r>
      </w:hyperlink>
      <w:r>
        <w:t>), with only a small amount of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11.41%) and little to no variation explained by species/phylogeny (</w:t>
      </w:r>
      <w:hyperlink w:anchor="tbl-heterogeneity">
        <w:r>
          <w:rPr>
            <w:rStyle w:val="Hyperlink"/>
          </w:rPr>
          <w:t>Table 1</w:t>
        </w:r>
      </w:hyperlink>
      <w:r>
        <w:t>).</w:t>
      </w:r>
    </w:p>
    <w:p w14:paraId="5838F7F9" w14:textId="77777777" w:rsidR="00F75478" w:rsidRDefault="00000000">
      <w:pPr>
        <w:pStyle w:val="Heading2"/>
      </w:pPr>
      <w:bookmarkStart w:id="10" w:name="X1993f06334642c2668eb710601bf8c404293b64"/>
      <w:bookmarkEnd w:id="9"/>
      <w:r>
        <w:t>Disturbance developmental impacts on mitochondrial function</w:t>
      </w:r>
    </w:p>
    <w:p w14:paraId="1C8E0239" w14:textId="77777777" w:rsidR="00F75478" w:rsidRDefault="00000000">
      <w:pPr>
        <w:pStyle w:val="FirstParagraph"/>
      </w:pPr>
      <w:r>
        <w:t>Disturbance during development had a posi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7, 95% CI = -0.91 to 2.06, </w:t>
      </w:r>
      <m:oMath>
        <m:r>
          <w:rPr>
            <w:rFonts w:ascii="Cambria Math" w:hAnsi="Cambria Math"/>
          </w:rPr>
          <m:t>p</m:t>
        </m:r>
      </m:oMath>
      <w:r>
        <w:t xml:space="preserve"> = 0.37). Effect heterogeneity was high (95% Prediction Intervals: -3.83 to 4.98;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35.07%) and spec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8.63%) (</w:t>
      </w:r>
      <w:hyperlink w:anchor="tbl-heterogeneity">
        <w:r>
          <w:rPr>
            <w:rStyle w:val="Hyperlink"/>
          </w:rPr>
          <w:t>Table 1</w:t>
        </w:r>
      </w:hyperlink>
      <w:r>
        <w:t>).</w:t>
      </w:r>
    </w:p>
    <w:p w14:paraId="0EF7F45D" w14:textId="77777777" w:rsidR="00F75478" w:rsidRDefault="00000000">
      <w:pPr>
        <w:pStyle w:val="Heading2"/>
      </w:pPr>
      <w:bookmarkStart w:id="11" w:name="Xa705be15309f24333faaeb6831ae288750d7037"/>
      <w:bookmarkEnd w:id="10"/>
      <w:r>
        <w:lastRenderedPageBreak/>
        <w:t>Nutrition developmental impacts on mitochondrial function</w:t>
      </w:r>
    </w:p>
    <w:p w14:paraId="59665B57" w14:textId="77777777" w:rsidR="00F75478" w:rsidRDefault="00000000">
      <w:pPr>
        <w:pStyle w:val="FirstParagraph"/>
      </w:pPr>
      <w:r>
        <w:t>Nutritional stress during development also had limited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05, 95% CI = -0.36 to 0.26, </w:t>
      </w:r>
      <m:oMath>
        <m:r>
          <w:rPr>
            <w:rFonts w:ascii="Cambria Math" w:hAnsi="Cambria Math"/>
          </w:rPr>
          <m:t>p</m:t>
        </m:r>
      </m:oMath>
      <w:r>
        <w:t xml:space="preserve"> = 0.74), but as expected, effect heterogeneity was high (95% Prediction Intervals: -2.78 to 2.68;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1.14%) (</w:t>
      </w:r>
      <w:hyperlink w:anchor="tbl-heterogeneity">
        <w:r>
          <w:rPr>
            <w:rStyle w:val="Hyperlink"/>
          </w:rPr>
          <w:t>Table 1</w:t>
        </w:r>
      </w:hyperlink>
      <w:r>
        <w:t>).</w:t>
      </w:r>
    </w:p>
    <w:p w14:paraId="46CB045A" w14:textId="77777777" w:rsidR="00F75478" w:rsidRDefault="00000000">
      <w:pPr>
        <w:pStyle w:val="Heading2"/>
      </w:pPr>
      <w:bookmarkStart w:id="12" w:name="X95e6238f10c71954ca3fa070dfb9ae8ad93513b"/>
      <w:bookmarkEnd w:id="11"/>
      <w:r>
        <w:t>Temperature developmental impacts on mitochondrial function</w:t>
      </w:r>
    </w:p>
    <w:p w14:paraId="7572D22D" w14:textId="77777777" w:rsidR="00F75478" w:rsidRDefault="00000000">
      <w:pPr>
        <w:pStyle w:val="FirstParagraph"/>
      </w:pPr>
      <w:r>
        <w:t>Temperature stress had a posi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7, 95% CI = -0.14 to 0.88, </w:t>
      </w:r>
      <m:oMath>
        <m:r>
          <w:rPr>
            <w:rFonts w:ascii="Cambria Math" w:hAnsi="Cambria Math"/>
          </w:rPr>
          <m:t>p</m:t>
        </m:r>
      </m:oMath>
      <w:r>
        <w:t xml:space="preserve"> = 0.14) with effect heterogeneity being around 92.66% (95% Prediction Intervals: -3.59 to 4.33;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0.97%)(</w:t>
      </w:r>
      <w:hyperlink w:anchor="tbl-heterogeneity">
        <w:r>
          <w:rPr>
            <w:rStyle w:val="Hyperlink"/>
          </w:rPr>
          <w:t>Table 1</w:t>
        </w:r>
      </w:hyperlink>
      <w:r>
        <w:t>).</w:t>
      </w:r>
    </w:p>
    <w:p w14:paraId="50F5EE40" w14:textId="77777777" w:rsidR="00F75478" w:rsidRDefault="00000000">
      <w:pPr>
        <w:pStyle w:val="Heading1"/>
      </w:pPr>
      <w:bookmarkStart w:id="13" w:name="references"/>
      <w:bookmarkEnd w:id="5"/>
      <w:bookmarkEnd w:id="12"/>
      <w:r>
        <w:t>References</w:t>
      </w:r>
    </w:p>
    <w:p w14:paraId="05C1E84B" w14:textId="77777777" w:rsidR="00F75478" w:rsidRDefault="00000000">
      <w:pPr>
        <w:pStyle w:val="Bibliography"/>
      </w:pPr>
      <w:bookmarkStart w:id="14" w:name="ref-Bonett2008"/>
      <w:bookmarkStart w:id="15"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7AF92CF4" w14:textId="77777777" w:rsidR="00F75478" w:rsidRDefault="00000000">
      <w:pPr>
        <w:pStyle w:val="Bibliography"/>
      </w:pPr>
      <w:bookmarkStart w:id="16" w:name="ref-Bonett2009"/>
      <w:bookmarkEnd w:id="14"/>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43E972F" w14:textId="77777777" w:rsidR="00F75478" w:rsidRDefault="00000000">
      <w:pPr>
        <w:pStyle w:val="Bibliography"/>
      </w:pPr>
      <w:bookmarkStart w:id="17" w:name="ref-Borenstein2009"/>
      <w:bookmarkEnd w:id="16"/>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303ABA5F" w14:textId="77777777" w:rsidR="00F75478" w:rsidRDefault="00000000">
      <w:pPr>
        <w:pStyle w:val="Bibliography"/>
      </w:pPr>
      <w:bookmarkStart w:id="18" w:name="ref-kumar2022timetree"/>
      <w:bookmarkEnd w:id="17"/>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580C8F40" w14:textId="77777777" w:rsidR="00F75478" w:rsidRDefault="00000000">
      <w:pPr>
        <w:pStyle w:val="Bibliography"/>
      </w:pPr>
      <w:bookmarkStart w:id="19" w:name="ref-Michonneau2016-if"/>
      <w:bookmarkEnd w:id="18"/>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74E061B0" w14:textId="77777777" w:rsidR="00F75478" w:rsidRDefault="00000000">
      <w:pPr>
        <w:pStyle w:val="Bibliography"/>
      </w:pPr>
      <w:bookmarkStart w:id="20" w:name="ref-nakagawaorchard"/>
      <w:bookmarkEnd w:id="19"/>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5F109C2A" w14:textId="77777777" w:rsidR="00F75478" w:rsidRDefault="00000000">
      <w:pPr>
        <w:pStyle w:val="Bibliography"/>
      </w:pPr>
      <w:bookmarkStart w:id="21" w:name="ref-Nakagawa2021-ls"/>
      <w:bookmarkEnd w:id="20"/>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1B43E16F" w14:textId="77777777" w:rsidR="00F75478" w:rsidRDefault="00000000">
      <w:pPr>
        <w:pStyle w:val="Bibliography"/>
      </w:pPr>
      <w:bookmarkStart w:id="22" w:name="ref-Nakagawa2012-oc"/>
      <w:bookmarkEnd w:id="21"/>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162C2190" w14:textId="77777777" w:rsidR="00F75478" w:rsidRDefault="00000000">
      <w:pPr>
        <w:pStyle w:val="Bibliography"/>
      </w:pPr>
      <w:bookmarkStart w:id="23" w:name="ref-Noble2022-ty"/>
      <w:bookmarkEnd w:id="22"/>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36105AAB" w14:textId="77777777" w:rsidR="00F75478" w:rsidRDefault="00000000">
      <w:pPr>
        <w:pStyle w:val="Bibliography"/>
      </w:pPr>
      <w:bookmarkStart w:id="24" w:name="ref-Paradis2019-gx"/>
      <w:bookmarkEnd w:id="23"/>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2C73254B" w14:textId="77777777" w:rsidR="00F75478" w:rsidRDefault="00000000">
      <w:pPr>
        <w:pStyle w:val="Bibliography"/>
      </w:pPr>
      <w:bookmarkStart w:id="25" w:name="ref-Revell2012-vq"/>
      <w:bookmarkEnd w:id="24"/>
      <w:r>
        <w:rPr>
          <w:smallCaps/>
        </w:rPr>
        <w:lastRenderedPageBreak/>
        <w:t>Revell, L.J.</w:t>
      </w:r>
      <w:r>
        <w:t xml:space="preserve"> (2012) Phytools: An R package for phylogenetic comparative biology (and other things). </w:t>
      </w:r>
      <w:r>
        <w:rPr>
          <w:i/>
          <w:iCs/>
        </w:rPr>
        <w:t>Methods Ecol. Evol.</w:t>
      </w:r>
      <w:r>
        <w:t xml:space="preserve"> </w:t>
      </w:r>
      <w:r>
        <w:rPr>
          <w:b/>
          <w:bCs/>
        </w:rPr>
        <w:t>3</w:t>
      </w:r>
      <w:r>
        <w:t>, 217–223.</w:t>
      </w:r>
    </w:p>
    <w:p w14:paraId="586A798C" w14:textId="77777777" w:rsidR="00F75478" w:rsidRDefault="00000000">
      <w:pPr>
        <w:pStyle w:val="Bibliography"/>
      </w:pPr>
      <w:bookmarkStart w:id="26" w:name="ref-Viechtbauer2010-fn"/>
      <w:bookmarkEnd w:id="25"/>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07C5DEC2" w14:textId="77777777" w:rsidR="00F75478" w:rsidRDefault="00000000">
      <w:pPr>
        <w:pStyle w:val="Bibliography"/>
      </w:pPr>
      <w:bookmarkStart w:id="27" w:name="ref-Yu2017-wj"/>
      <w:bookmarkEnd w:id="26"/>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bookmarkEnd w:id="13"/>
      <w:bookmarkEnd w:id="15"/>
      <w:bookmarkEnd w:id="27"/>
    </w:p>
    <w:sectPr w:rsidR="00F75478"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EB0D13"/>
  <w15:docId w15:val="{4241FFE5-C5D0-5840-A3DC-8964A7545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3-12T02:32:00Z</dcterms:created>
  <dcterms:modified xsi:type="dcterms:W3CDTF">2025-03-12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